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BA8B9" w14:textId="35C8457E" w:rsidR="00B7368D" w:rsidRDefault="00E5401D"/>
    <w:p w14:paraId="5F1EC4F8" w14:textId="3A7741E6" w:rsidR="00E55A90" w:rsidRDefault="00E55A90"/>
    <w:p w14:paraId="0C27EC4D" w14:textId="72A0EDFB" w:rsidR="00E55A90" w:rsidRDefault="00E55A90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55A90" w14:paraId="7DA4B7DD" w14:textId="77777777" w:rsidTr="00E55A90">
        <w:tc>
          <w:tcPr>
            <w:tcW w:w="2765" w:type="dxa"/>
          </w:tcPr>
          <w:p w14:paraId="1D1BE4DD" w14:textId="77777777" w:rsidR="00E55A90" w:rsidRDefault="00E55A90"/>
        </w:tc>
        <w:tc>
          <w:tcPr>
            <w:tcW w:w="2765" w:type="dxa"/>
          </w:tcPr>
          <w:p w14:paraId="5227BD23" w14:textId="69458726" w:rsidR="00E55A90" w:rsidRDefault="00E55A90">
            <w:r>
              <w:t>P</w:t>
            </w:r>
            <w:r>
              <w:rPr>
                <w:rFonts w:hint="eastAsia"/>
              </w:rPr>
              <w:t>hase</w:t>
            </w:r>
            <w:r>
              <w:t xml:space="preserve"> I</w:t>
            </w:r>
          </w:p>
        </w:tc>
        <w:tc>
          <w:tcPr>
            <w:tcW w:w="2766" w:type="dxa"/>
          </w:tcPr>
          <w:p w14:paraId="598FD329" w14:textId="31FF905A" w:rsidR="00E55A90" w:rsidRDefault="00E55A90">
            <w:r>
              <w:t>Phase II</w:t>
            </w:r>
          </w:p>
        </w:tc>
      </w:tr>
      <w:tr w:rsidR="00E55A90" w14:paraId="6BF9D87A" w14:textId="77777777" w:rsidTr="00E55A90">
        <w:tc>
          <w:tcPr>
            <w:tcW w:w="2765" w:type="dxa"/>
          </w:tcPr>
          <w:p w14:paraId="332E8FAC" w14:textId="6D46E52B" w:rsidR="00E55A90" w:rsidRDefault="00E55A90">
            <w:r>
              <w:t>Samples number</w:t>
            </w:r>
          </w:p>
        </w:tc>
        <w:tc>
          <w:tcPr>
            <w:tcW w:w="2765" w:type="dxa"/>
          </w:tcPr>
          <w:p w14:paraId="1C4A9307" w14:textId="7C722766" w:rsidR="00E55A90" w:rsidRDefault="00E55A90">
            <w:r>
              <w:rPr>
                <w:rFonts w:hint="eastAsia"/>
              </w:rPr>
              <w:t>1</w:t>
            </w:r>
            <w:r>
              <w:t>50</w:t>
            </w:r>
          </w:p>
        </w:tc>
        <w:tc>
          <w:tcPr>
            <w:tcW w:w="2766" w:type="dxa"/>
          </w:tcPr>
          <w:p w14:paraId="73F72957" w14:textId="2FC60458" w:rsidR="00E55A90" w:rsidRDefault="00E55A90">
            <w:r>
              <w:rPr>
                <w:rFonts w:hint="eastAsia"/>
              </w:rPr>
              <w:t>8</w:t>
            </w:r>
            <w:r>
              <w:t>5(40 bad+45</w:t>
            </w:r>
            <w:r w:rsidR="00EC5FAE">
              <w:t xml:space="preserve"> </w:t>
            </w:r>
            <w:r>
              <w:t>good)</w:t>
            </w:r>
          </w:p>
        </w:tc>
      </w:tr>
      <w:tr w:rsidR="00E55A90" w14:paraId="3A3074C6" w14:textId="77777777" w:rsidTr="00E55A90">
        <w:tc>
          <w:tcPr>
            <w:tcW w:w="2765" w:type="dxa"/>
          </w:tcPr>
          <w:p w14:paraId="6AF2B37C" w14:textId="2B68BC5D" w:rsidR="00E55A90" w:rsidRDefault="00E55A90" w:rsidP="00E55A90">
            <w:proofErr w:type="spellStart"/>
            <w:r>
              <w:t>Max_variance</w:t>
            </w:r>
            <w:proofErr w:type="spellEnd"/>
          </w:p>
        </w:tc>
        <w:tc>
          <w:tcPr>
            <w:tcW w:w="2765" w:type="dxa"/>
          </w:tcPr>
          <w:p w14:paraId="7BDC7CED" w14:textId="3E33E0A7" w:rsidR="00E55A90" w:rsidRDefault="00E55A90" w:rsidP="00E55A90">
            <w:r>
              <w:t xml:space="preserve">False alarm </w:t>
            </w:r>
            <w:proofErr w:type="gramStart"/>
            <w:r>
              <w:t>48</w:t>
            </w:r>
            <w:r w:rsidR="00181A33">
              <w:t xml:space="preserve">  </w:t>
            </w:r>
            <w:r w:rsidR="00181A33">
              <w:t>ARL</w:t>
            </w:r>
            <w:proofErr w:type="gramEnd"/>
            <w:r w:rsidR="00181A33">
              <w:t>:3</w:t>
            </w:r>
            <w:r w:rsidR="00181A33">
              <w:t>.125</w:t>
            </w:r>
          </w:p>
        </w:tc>
        <w:tc>
          <w:tcPr>
            <w:tcW w:w="2766" w:type="dxa"/>
          </w:tcPr>
          <w:p w14:paraId="54B18B0E" w14:textId="64CD8564" w:rsidR="00E55A90" w:rsidRDefault="00E55A90" w:rsidP="00E55A90">
            <w:r>
              <w:t xml:space="preserve">False detection </w:t>
            </w:r>
            <w:r w:rsidR="00323C40" w:rsidRPr="00323C40">
              <w:rPr>
                <w:color w:val="FF0000"/>
              </w:rPr>
              <w:t>5</w:t>
            </w:r>
          </w:p>
        </w:tc>
      </w:tr>
      <w:tr w:rsidR="00E55A90" w14:paraId="07BA8415" w14:textId="77777777" w:rsidTr="00E55A90">
        <w:tc>
          <w:tcPr>
            <w:tcW w:w="2765" w:type="dxa"/>
          </w:tcPr>
          <w:p w14:paraId="6FFC9DDA" w14:textId="4152A733" w:rsidR="00E55A90" w:rsidRDefault="00E55A90" w:rsidP="00E55A90">
            <w:r>
              <w:t>Wavelet_T2</w:t>
            </w:r>
          </w:p>
        </w:tc>
        <w:tc>
          <w:tcPr>
            <w:tcW w:w="2765" w:type="dxa"/>
          </w:tcPr>
          <w:p w14:paraId="4940B0CD" w14:textId="5C2636E9" w:rsidR="00E55A90" w:rsidRDefault="00E55A90" w:rsidP="00E55A90">
            <w:r>
              <w:t>False alarm 5</w:t>
            </w:r>
            <w:r w:rsidR="00181A33">
              <w:t xml:space="preserve">   ARL:30</w:t>
            </w:r>
          </w:p>
        </w:tc>
        <w:tc>
          <w:tcPr>
            <w:tcW w:w="2766" w:type="dxa"/>
          </w:tcPr>
          <w:p w14:paraId="51CB8502" w14:textId="302BE078" w:rsidR="00E55A90" w:rsidRDefault="00E55A90" w:rsidP="00E55A90">
            <w:r>
              <w:t>False detectio</w:t>
            </w:r>
            <w:r w:rsidRPr="00323C40">
              <w:t>n</w:t>
            </w:r>
            <w:r w:rsidRPr="00323C40">
              <w:rPr>
                <w:rFonts w:hint="eastAsia"/>
                <w:color w:val="FF0000"/>
              </w:rPr>
              <w:t xml:space="preserve"> 1</w:t>
            </w:r>
          </w:p>
        </w:tc>
      </w:tr>
      <w:tr w:rsidR="00E55A90" w14:paraId="1B37C1B4" w14:textId="77777777" w:rsidTr="00E55A90">
        <w:tc>
          <w:tcPr>
            <w:tcW w:w="2765" w:type="dxa"/>
          </w:tcPr>
          <w:p w14:paraId="1969D1C1" w14:textId="108ADB8B" w:rsidR="00E55A90" w:rsidRDefault="00E55A90" w:rsidP="00E55A90">
            <w:proofErr w:type="spellStart"/>
            <w:r>
              <w:t>Change_color</w:t>
            </w:r>
            <w:proofErr w:type="spellEnd"/>
            <w:r>
              <w:t xml:space="preserve"> </w:t>
            </w:r>
            <w:proofErr w:type="spellStart"/>
            <w:r>
              <w:t>Max_variance</w:t>
            </w:r>
            <w:proofErr w:type="spellEnd"/>
          </w:p>
        </w:tc>
        <w:tc>
          <w:tcPr>
            <w:tcW w:w="2765" w:type="dxa"/>
          </w:tcPr>
          <w:p w14:paraId="0BA08E77" w14:textId="3D043A34" w:rsidR="00E55A90" w:rsidRDefault="00EC5FAE" w:rsidP="00E55A90">
            <w:r>
              <w:t xml:space="preserve">False alarm </w:t>
            </w:r>
            <w:proofErr w:type="gramStart"/>
            <w:r>
              <w:t>35</w:t>
            </w:r>
            <w:r w:rsidR="00181A33">
              <w:t xml:space="preserve">  </w:t>
            </w:r>
            <w:r w:rsidR="00181A33">
              <w:t>ARL</w:t>
            </w:r>
            <w:proofErr w:type="gramEnd"/>
            <w:r w:rsidR="00181A33">
              <w:t>:</w:t>
            </w:r>
            <w:r w:rsidR="00181A33">
              <w:t>4.28</w:t>
            </w:r>
          </w:p>
        </w:tc>
        <w:tc>
          <w:tcPr>
            <w:tcW w:w="2766" w:type="dxa"/>
          </w:tcPr>
          <w:p w14:paraId="29862B4C" w14:textId="4CB40354" w:rsidR="00E55A90" w:rsidRDefault="00EC5FAE" w:rsidP="00E55A90">
            <w:r>
              <w:t xml:space="preserve">False detection </w:t>
            </w:r>
            <w:r w:rsidR="00323C40" w:rsidRPr="00323C40">
              <w:rPr>
                <w:color w:val="FF0000"/>
              </w:rPr>
              <w:t>4</w:t>
            </w:r>
          </w:p>
        </w:tc>
      </w:tr>
      <w:tr w:rsidR="00E55A90" w14:paraId="243536DB" w14:textId="77777777" w:rsidTr="00E55A90">
        <w:tc>
          <w:tcPr>
            <w:tcW w:w="2765" w:type="dxa"/>
          </w:tcPr>
          <w:p w14:paraId="450EC79E" w14:textId="610A4671" w:rsidR="00E55A90" w:rsidRDefault="00E55A90" w:rsidP="00E55A90">
            <w:proofErr w:type="spellStart"/>
            <w:r>
              <w:t>Change_color</w:t>
            </w:r>
            <w:proofErr w:type="spellEnd"/>
            <w:r>
              <w:t xml:space="preserve"> Wavelet_T2</w:t>
            </w:r>
          </w:p>
        </w:tc>
        <w:tc>
          <w:tcPr>
            <w:tcW w:w="2765" w:type="dxa"/>
          </w:tcPr>
          <w:p w14:paraId="630CDF33" w14:textId="5BAB401F" w:rsidR="00E55A90" w:rsidRDefault="00EC5FAE" w:rsidP="00E55A90">
            <w:r>
              <w:t>False alarm 6</w:t>
            </w:r>
            <w:r w:rsidR="00181A33">
              <w:t xml:space="preserve">   </w:t>
            </w:r>
            <w:r w:rsidR="00181A33">
              <w:t>ARL:</w:t>
            </w:r>
            <w:r w:rsidR="00181A33">
              <w:t>25</w:t>
            </w:r>
          </w:p>
        </w:tc>
        <w:tc>
          <w:tcPr>
            <w:tcW w:w="2766" w:type="dxa"/>
          </w:tcPr>
          <w:p w14:paraId="7FDB8974" w14:textId="1903A306" w:rsidR="00E55A90" w:rsidRDefault="00E55A90" w:rsidP="00E55A90">
            <w:r>
              <w:t>False detection</w:t>
            </w:r>
            <w:r>
              <w:rPr>
                <w:rFonts w:hint="eastAsia"/>
              </w:rPr>
              <w:t xml:space="preserve"> </w:t>
            </w:r>
            <w:r w:rsidR="00323C40" w:rsidRPr="00323C40">
              <w:rPr>
                <w:color w:val="FF0000"/>
              </w:rPr>
              <w:t>2</w:t>
            </w:r>
          </w:p>
        </w:tc>
      </w:tr>
      <w:tr w:rsidR="00E55A90" w14:paraId="4C349B54" w14:textId="77777777" w:rsidTr="00E55A90">
        <w:tc>
          <w:tcPr>
            <w:tcW w:w="2765" w:type="dxa"/>
          </w:tcPr>
          <w:p w14:paraId="28863206" w14:textId="77777777" w:rsidR="00E55A90" w:rsidRDefault="00E55A90" w:rsidP="00E55A90"/>
        </w:tc>
        <w:tc>
          <w:tcPr>
            <w:tcW w:w="2765" w:type="dxa"/>
          </w:tcPr>
          <w:p w14:paraId="3F39C814" w14:textId="77777777" w:rsidR="00E55A90" w:rsidRDefault="00E55A90" w:rsidP="00E55A90"/>
        </w:tc>
        <w:tc>
          <w:tcPr>
            <w:tcW w:w="2766" w:type="dxa"/>
          </w:tcPr>
          <w:p w14:paraId="26BD6E13" w14:textId="77777777" w:rsidR="00E55A90" w:rsidRDefault="00E55A90" w:rsidP="00E55A90"/>
        </w:tc>
      </w:tr>
      <w:tr w:rsidR="00E55A90" w14:paraId="2B7FECC4" w14:textId="77777777" w:rsidTr="00E55A90">
        <w:tc>
          <w:tcPr>
            <w:tcW w:w="2765" w:type="dxa"/>
          </w:tcPr>
          <w:p w14:paraId="1937C9D9" w14:textId="77777777" w:rsidR="00E55A90" w:rsidRDefault="00E55A90" w:rsidP="00E55A90"/>
        </w:tc>
        <w:tc>
          <w:tcPr>
            <w:tcW w:w="2765" w:type="dxa"/>
          </w:tcPr>
          <w:p w14:paraId="0C4745A1" w14:textId="77777777" w:rsidR="00E55A90" w:rsidRDefault="00E55A90" w:rsidP="00E55A90"/>
        </w:tc>
        <w:tc>
          <w:tcPr>
            <w:tcW w:w="2766" w:type="dxa"/>
          </w:tcPr>
          <w:p w14:paraId="2546E305" w14:textId="77777777" w:rsidR="00E55A90" w:rsidRDefault="00E55A90" w:rsidP="00E55A90"/>
        </w:tc>
      </w:tr>
    </w:tbl>
    <w:p w14:paraId="22D6B63D" w14:textId="77777777" w:rsidR="00E55A90" w:rsidRDefault="00E55A90"/>
    <w:sectPr w:rsidR="00E55A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41164" w14:textId="77777777" w:rsidR="00E5401D" w:rsidRDefault="00E5401D" w:rsidP="00181A33">
      <w:r>
        <w:separator/>
      </w:r>
    </w:p>
  </w:endnote>
  <w:endnote w:type="continuationSeparator" w:id="0">
    <w:p w14:paraId="53E9E631" w14:textId="77777777" w:rsidR="00E5401D" w:rsidRDefault="00E5401D" w:rsidP="00181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05F20" w14:textId="77777777" w:rsidR="00E5401D" w:rsidRDefault="00E5401D" w:rsidP="00181A33">
      <w:r>
        <w:separator/>
      </w:r>
    </w:p>
  </w:footnote>
  <w:footnote w:type="continuationSeparator" w:id="0">
    <w:p w14:paraId="68C7227C" w14:textId="77777777" w:rsidR="00E5401D" w:rsidRDefault="00E5401D" w:rsidP="00181A3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zM0tTQ3tTQzNDdV0lEKTi0uzszPAykwqgUAmdE5BSwAAAA="/>
  </w:docVars>
  <w:rsids>
    <w:rsidRoot w:val="00230537"/>
    <w:rsid w:val="00181A33"/>
    <w:rsid w:val="001E168F"/>
    <w:rsid w:val="00230537"/>
    <w:rsid w:val="00323C40"/>
    <w:rsid w:val="00D95180"/>
    <w:rsid w:val="00E5401D"/>
    <w:rsid w:val="00E55A90"/>
    <w:rsid w:val="00EC5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E674E6"/>
  <w15:chartTrackingRefBased/>
  <w15:docId w15:val="{6F2BDB16-26D8-437A-B8B6-3B9811A28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5A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81A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81A3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81A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81A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2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lin Huang</dc:creator>
  <cp:keywords/>
  <dc:description/>
  <cp:lastModifiedBy>Xilin Huang</cp:lastModifiedBy>
  <cp:revision>3</cp:revision>
  <dcterms:created xsi:type="dcterms:W3CDTF">2021-08-31T06:49:00Z</dcterms:created>
  <dcterms:modified xsi:type="dcterms:W3CDTF">2021-09-02T14:04:00Z</dcterms:modified>
</cp:coreProperties>
</file>